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5-09</w:t>
      </w:r>
      <w:r>
        <w:t xml:space="preserve"> </w:t>
      </w:r>
      <w:r>
        <w:t xml:space="preserve">06:13:0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74cf9a6531d69a5b6df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5-09T06:13:11Z</dcterms:created>
  <dcterms:modified xsi:type="dcterms:W3CDTF">2022-05-09T06:1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5-09 06:13:03</vt:lpwstr>
  </property>
</Properties>
</file>